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9 19:33:4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TableCaption"/>
      </w:pPr>
      <w:r>
        <w:t xml:space="preserve">Table 1: 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w:tblPr>
        <w:tblStyle w:val="Table"/>
        <w:tblW w:type="pct" w:w="0.0"/>
        <w:tblLook w:firstRow="1"/>
        <w:tblCaption w:val="Table 1: Station locations, sample sizes (from 1991 to 2019), and summary values (median, minimum, maximum) for chl-a (\mug L^{-1}). Stations are arranged from north to south."/>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tblCaption w:val="Table 4: 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23:34:43Z</dcterms:created>
  <dcterms:modified xsi:type="dcterms:W3CDTF">2021-04-09T2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